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2F1E" w:rsidRPr="002F0887" w:rsidRDefault="002A3005">
      <w:pPr>
        <w:rPr>
          <w:sz w:val="24"/>
          <w:szCs w:val="24"/>
        </w:rPr>
      </w:pPr>
      <w:r w:rsidRPr="002F0887">
        <w:rPr>
          <w:sz w:val="24"/>
          <w:szCs w:val="24"/>
        </w:rPr>
        <w:t>Yes, I would like to become a member of the Banks County Republican Party. I have enclosed the dues in the amount of $ ___________________</w:t>
      </w:r>
    </w:p>
    <w:p w:rsidR="003A2753" w:rsidRPr="002F0887" w:rsidRDefault="003A2753">
      <w:pPr>
        <w:rPr>
          <w:sz w:val="24"/>
          <w:szCs w:val="24"/>
        </w:rPr>
      </w:pPr>
      <w:r w:rsidRPr="002F0887">
        <w:rPr>
          <w:sz w:val="24"/>
          <w:szCs w:val="24"/>
        </w:rPr>
        <w:t>Yes, I would like to renew membership in the Banks County Republican Party. I have enclosed the dues in the a</w:t>
      </w:r>
      <w:r w:rsidR="002F0887">
        <w:rPr>
          <w:sz w:val="24"/>
          <w:szCs w:val="24"/>
        </w:rPr>
        <w:t>mount of $___________________</w:t>
      </w:r>
    </w:p>
    <w:p w:rsidR="003A2753" w:rsidRPr="002F0887" w:rsidRDefault="003A2753">
      <w:pPr>
        <w:rPr>
          <w:sz w:val="24"/>
          <w:szCs w:val="24"/>
        </w:rPr>
      </w:pPr>
      <w:r w:rsidRPr="002F0887">
        <w:rPr>
          <w:sz w:val="24"/>
          <w:szCs w:val="24"/>
        </w:rPr>
        <w:t xml:space="preserve">Yes, I (we) want to enclose the following contribution to help </w:t>
      </w:r>
      <w:bookmarkStart w:id="0" w:name="_GoBack"/>
      <w:bookmarkEnd w:id="0"/>
      <w:r w:rsidRPr="002F0887">
        <w:rPr>
          <w:sz w:val="24"/>
          <w:szCs w:val="24"/>
        </w:rPr>
        <w:t>support the philosophies, beliefs and programs of the BANKS COUNTY REPUBLICAN PARTY. Enclosed is a contribution in the amount of $_________________</w:t>
      </w:r>
    </w:p>
    <w:p w:rsidR="003A2753" w:rsidRDefault="003A2753"/>
    <w:p w:rsidR="003A2753" w:rsidRPr="002F0887" w:rsidRDefault="003A2753">
      <w:r w:rsidRPr="002F0887">
        <w:t>NAME___________________________________</w:t>
      </w:r>
      <w:r w:rsidRPr="002F0887">
        <w:tab/>
        <w:t>SPOUSE________________________________</w:t>
      </w:r>
    </w:p>
    <w:p w:rsidR="003A2753" w:rsidRPr="002F0887" w:rsidRDefault="003A2753">
      <w:r w:rsidRPr="002F0887">
        <w:t>Voting Precinct____________________________</w:t>
      </w:r>
    </w:p>
    <w:p w:rsidR="003A2753" w:rsidRPr="002F0887" w:rsidRDefault="003A2753">
      <w:r w:rsidRPr="002F0887">
        <w:t>Work Phone______________________________</w:t>
      </w:r>
      <w:r w:rsidRPr="002F0887">
        <w:tab/>
        <w:t>Work Phone____________________________</w:t>
      </w:r>
    </w:p>
    <w:p w:rsidR="00447F95" w:rsidRPr="002F0887" w:rsidRDefault="00447F95">
      <w:r w:rsidRPr="002F0887">
        <w:t>Cell Number______________________________</w:t>
      </w:r>
      <w:r w:rsidRPr="002F0887">
        <w:tab/>
        <w:t>Cell Number____________________________</w:t>
      </w:r>
    </w:p>
    <w:p w:rsidR="00447F95" w:rsidRPr="002F0887" w:rsidRDefault="00447F95">
      <w:r w:rsidRPr="002F0887">
        <w:t>E-Mail Add</w:t>
      </w:r>
      <w:r w:rsidR="006D79ED" w:rsidRPr="002F0887">
        <w:t>ress____________________________</w:t>
      </w:r>
      <w:r w:rsidR="006D79ED" w:rsidRPr="002F0887">
        <w:tab/>
        <w:t>E-Mail Address__________________________</w:t>
      </w:r>
    </w:p>
    <w:p w:rsidR="006D79ED" w:rsidRPr="002F0887" w:rsidRDefault="006D79ED">
      <w:r w:rsidRPr="002F0887">
        <w:t>Home Address________________________________________________________________________</w:t>
      </w:r>
    </w:p>
    <w:p w:rsidR="006D79ED" w:rsidRPr="002F0887" w:rsidRDefault="006D79ED">
      <w:r w:rsidRPr="002F0887">
        <w:t>City______________________________ State_________________________ Zip Code_____________</w:t>
      </w:r>
    </w:p>
    <w:p w:rsidR="006D79ED" w:rsidRPr="002F0887" w:rsidRDefault="006D79ED">
      <w:r w:rsidRPr="002F0887">
        <w:t>Home Phone____________________________</w:t>
      </w:r>
    </w:p>
    <w:p w:rsidR="006D79ED" w:rsidRDefault="006D79ED"/>
    <w:p w:rsidR="00563536" w:rsidRDefault="00563536">
      <w:r>
        <w:t xml:space="preserve">What are your areas of interest? Please check them off below. </w:t>
      </w:r>
    </w:p>
    <w:p w:rsidR="00563536" w:rsidRDefault="00563536">
      <w:r>
        <w:t>_____ Computers</w:t>
      </w:r>
      <w:r w:rsidR="0069629F">
        <w:tab/>
      </w:r>
      <w:r w:rsidR="0069629F">
        <w:tab/>
      </w:r>
      <w:r w:rsidR="0069629F">
        <w:tab/>
        <w:t xml:space="preserve">_____Phone banking </w:t>
      </w:r>
      <w:r w:rsidR="0069629F">
        <w:tab/>
      </w:r>
      <w:r w:rsidR="0069629F">
        <w:tab/>
        <w:t>_____ Membership Growth</w:t>
      </w:r>
    </w:p>
    <w:p w:rsidR="00563536" w:rsidRDefault="00563536">
      <w:r>
        <w:t>_____ Computer Programming</w:t>
      </w:r>
      <w:r w:rsidR="0069629F">
        <w:tab/>
      </w:r>
      <w:r w:rsidR="0069629F">
        <w:tab/>
        <w:t>_____Minority Outreach</w:t>
      </w:r>
      <w:r w:rsidR="0069629F">
        <w:tab/>
        <w:t>_____Fundraising</w:t>
      </w:r>
    </w:p>
    <w:p w:rsidR="00405968" w:rsidRDefault="00563536">
      <w:r>
        <w:t>_____ Web Page Design</w:t>
      </w:r>
      <w:r w:rsidR="00405968">
        <w:tab/>
      </w:r>
      <w:r w:rsidR="00405968">
        <w:tab/>
      </w:r>
      <w:r w:rsidR="00405968">
        <w:tab/>
        <w:t>_____Press Release</w:t>
      </w:r>
      <w:r w:rsidR="00405968">
        <w:tab/>
      </w:r>
      <w:r w:rsidR="00405968">
        <w:tab/>
        <w:t>_____ Work with Candidates</w:t>
      </w:r>
    </w:p>
    <w:p w:rsidR="00405968" w:rsidRDefault="00405968">
      <w:r>
        <w:t>_____GOP Leadership</w:t>
      </w:r>
      <w:r>
        <w:tab/>
      </w:r>
      <w:r>
        <w:tab/>
      </w:r>
      <w:r>
        <w:tab/>
        <w:t>_____News Letters</w:t>
      </w:r>
      <w:r>
        <w:tab/>
      </w:r>
      <w:r>
        <w:tab/>
        <w:t>_____ Monitor Legislation</w:t>
      </w:r>
    </w:p>
    <w:p w:rsidR="00405968" w:rsidRDefault="00405968">
      <w:r>
        <w:t>Please specify other interest: _______________________________________________________</w:t>
      </w:r>
      <w:r w:rsidR="002F0887">
        <w:t>___</w:t>
      </w:r>
    </w:p>
    <w:p w:rsidR="002F0887" w:rsidRDefault="002F0887"/>
    <w:p w:rsidR="00563536" w:rsidRDefault="002F0887">
      <w:r>
        <w:t>Signature</w:t>
      </w:r>
      <w:r w:rsidR="00405968">
        <w:t>:</w:t>
      </w:r>
      <w:r>
        <w:t xml:space="preserve"> </w:t>
      </w:r>
      <w:r w:rsidR="00405968">
        <w:t>___________________________________________</w:t>
      </w:r>
      <w:r>
        <w:t>________Date: _________________</w:t>
      </w:r>
      <w:r w:rsidR="00405968">
        <w:tab/>
      </w:r>
      <w:r w:rsidR="0069629F">
        <w:tab/>
      </w:r>
      <w:r w:rsidR="0069629F">
        <w:tab/>
      </w:r>
    </w:p>
    <w:p w:rsidR="00563536" w:rsidRDefault="00563536"/>
    <w:sectPr w:rsidR="0056353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460D" w:rsidRDefault="00F0460D" w:rsidP="00DC2F42">
      <w:pPr>
        <w:spacing w:after="0" w:line="240" w:lineRule="auto"/>
      </w:pPr>
      <w:r>
        <w:separator/>
      </w:r>
    </w:p>
  </w:endnote>
  <w:endnote w:type="continuationSeparator" w:id="0">
    <w:p w:rsidR="00F0460D" w:rsidRDefault="00F0460D" w:rsidP="00DC2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5968" w:rsidRDefault="00405968" w:rsidP="00802489">
    <w:pPr>
      <w:pStyle w:val="Footer"/>
      <w:jc w:val="center"/>
      <w:rPr>
        <w:rStyle w:val="Strong"/>
      </w:rPr>
    </w:pPr>
    <w:r>
      <w:rPr>
        <w:rStyle w:val="Strong"/>
      </w:rPr>
      <w:t>Please Mail This Form and Your Check To:</w:t>
    </w:r>
  </w:p>
  <w:p w:rsidR="00DC2F42" w:rsidRPr="00802489" w:rsidRDefault="00DC2F42" w:rsidP="00802489">
    <w:pPr>
      <w:pStyle w:val="Footer"/>
      <w:jc w:val="center"/>
      <w:rPr>
        <w:rStyle w:val="Strong"/>
      </w:rPr>
    </w:pPr>
    <w:r w:rsidRPr="00802489">
      <w:rPr>
        <w:rStyle w:val="Strong"/>
      </w:rPr>
      <w:t>Banks County Republican Party</w:t>
    </w:r>
    <w:r w:rsidR="00802489" w:rsidRPr="00802489">
      <w:rPr>
        <w:rStyle w:val="Strong"/>
      </w:rPr>
      <w:t>|</w:t>
    </w:r>
    <w:r w:rsidRPr="00802489">
      <w:rPr>
        <w:rStyle w:val="Strong"/>
      </w:rPr>
      <w:t xml:space="preserve"> PO Box 871</w:t>
    </w:r>
    <w:r w:rsidR="00802489" w:rsidRPr="00802489">
      <w:rPr>
        <w:rStyle w:val="Strong"/>
      </w:rPr>
      <w:t xml:space="preserve">| Homer, </w:t>
    </w:r>
    <w:r w:rsidRPr="00802489">
      <w:rPr>
        <w:rStyle w:val="Strong"/>
      </w:rPr>
      <w:t>Georgia</w:t>
    </w:r>
    <w:r w:rsidR="00802489" w:rsidRPr="00802489">
      <w:rPr>
        <w:rStyle w:val="Strong"/>
      </w:rPr>
      <w:t xml:space="preserve">, </w:t>
    </w:r>
    <w:r w:rsidRPr="00802489">
      <w:rPr>
        <w:rStyle w:val="Strong"/>
      </w:rPr>
      <w:t>3054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460D" w:rsidRDefault="00F0460D" w:rsidP="00DC2F42">
      <w:pPr>
        <w:spacing w:after="0" w:line="240" w:lineRule="auto"/>
      </w:pPr>
      <w:r>
        <w:separator/>
      </w:r>
    </w:p>
  </w:footnote>
  <w:footnote w:type="continuationSeparator" w:id="0">
    <w:p w:rsidR="00F0460D" w:rsidRDefault="00F0460D" w:rsidP="00DC2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C18" w:rsidRDefault="003A2753" w:rsidP="002F0887">
    <w:pPr>
      <w:pStyle w:val="Header"/>
      <w:spacing w:line="360" w:lineRule="auto"/>
      <w:rPr>
        <w:sz w:val="36"/>
        <w:szCs w:val="36"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124450</wp:posOffset>
          </wp:positionH>
          <wp:positionV relativeFrom="page">
            <wp:posOffset>180975</wp:posOffset>
          </wp:positionV>
          <wp:extent cx="992505" cy="9429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nks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2505" cy="942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94C18" w:rsidRPr="00194C18">
      <w:rPr>
        <w:sz w:val="36"/>
        <w:szCs w:val="36"/>
      </w:rPr>
      <w:t xml:space="preserve">Banks County Republican Party Annual Membership </w:t>
    </w:r>
  </w:p>
  <w:p w:rsidR="00DC2F42" w:rsidRDefault="00F66770" w:rsidP="002F0887">
    <w:pPr>
      <w:pStyle w:val="Header"/>
      <w:spacing w:line="276" w:lineRule="auto"/>
    </w:pPr>
    <w:r>
      <w:t xml:space="preserve">---------- </w:t>
    </w:r>
    <w:r w:rsidR="00194C18">
      <w:t>ANNUAL DUES $20.00 PER PERSON REGULAR or ASSOCIATE</w:t>
    </w:r>
    <w:r>
      <w:t xml:space="preserve"> -----------</w:t>
    </w:r>
  </w:p>
  <w:p w:rsidR="00DC2F42" w:rsidRDefault="00DC2F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jQ2NTE2MLc0MjBQ0lEKTi0uzszPAykwqgUA5zVUkCwAAAA="/>
  </w:docVars>
  <w:rsids>
    <w:rsidRoot w:val="00DC2F42"/>
    <w:rsid w:val="000E30E1"/>
    <w:rsid w:val="00194C18"/>
    <w:rsid w:val="002A3005"/>
    <w:rsid w:val="002F0887"/>
    <w:rsid w:val="003A2753"/>
    <w:rsid w:val="00405968"/>
    <w:rsid w:val="00447F95"/>
    <w:rsid w:val="00542578"/>
    <w:rsid w:val="00563536"/>
    <w:rsid w:val="0069629F"/>
    <w:rsid w:val="006D79ED"/>
    <w:rsid w:val="00802489"/>
    <w:rsid w:val="00CD3E7C"/>
    <w:rsid w:val="00DC2F42"/>
    <w:rsid w:val="00F0460D"/>
    <w:rsid w:val="00F66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F8B44E3-84BE-4AA9-A46B-6EDA7C70B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2F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F42"/>
  </w:style>
  <w:style w:type="paragraph" w:styleId="Footer">
    <w:name w:val="footer"/>
    <w:basedOn w:val="Normal"/>
    <w:link w:val="FooterChar"/>
    <w:uiPriority w:val="99"/>
    <w:unhideWhenUsed/>
    <w:rsid w:val="00DC2F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F42"/>
  </w:style>
  <w:style w:type="character" w:styleId="Strong">
    <w:name w:val="Strong"/>
    <w:basedOn w:val="DefaultParagraphFont"/>
    <w:uiPriority w:val="22"/>
    <w:qFormat/>
    <w:rsid w:val="00802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nie</dc:creator>
  <cp:keywords/>
  <dc:description/>
  <cp:lastModifiedBy>Ronnie</cp:lastModifiedBy>
  <cp:revision>4</cp:revision>
  <dcterms:created xsi:type="dcterms:W3CDTF">2021-07-11T11:22:00Z</dcterms:created>
  <dcterms:modified xsi:type="dcterms:W3CDTF">2021-07-11T12:43:00Z</dcterms:modified>
</cp:coreProperties>
</file>